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rtine Horig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tin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orig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07 St James Pl Libertyville 6004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derousie@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503522167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Isabel Horig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5/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